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4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c956b78626fc6f1a44eca7aa2752d9737a6ef76"/>
    <w:p>
      <w:pPr>
        <w:pStyle w:val="Heading1"/>
      </w:pPr>
      <w:r>
        <w:t xml:space="preserve">Лабораторная работа № 11. Программирование в командном процессоре ОС UNIX. Ветвления и циклы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6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0"/>
        </w:numPr>
      </w:pPr>
      <w:r>
        <w:drawing>
          <wp:inline>
            <wp:extent cx="4225490" cy="359022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3/report/image/Снимок%20экрана%202025-08-29%20010840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53338" cy="285870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3/report/image/Снимок%20экрана%202025-08-29%20010848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4658627" cy="372497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3/report/image/Снимок%20экрана%202025-08-29%20010455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FirstParagraph"/>
      </w:pPr>
      <w:r>
        <w:drawing>
          <wp:inline>
            <wp:extent cx="5334000" cy="264026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3/report/image/Снимок%20экрана%202025-08-29%20011825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949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3/report/image/Снимок%20экрана%202025-08-29%20011805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22:21:35Z</dcterms:created>
  <dcterms:modified xsi:type="dcterms:W3CDTF">2025-08-28T22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